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741C55" w14:textId="65F3680C" w:rsidR="002D5EDF" w:rsidRDefault="00572EC8" w:rsidP="00E34262">
      <w:pPr>
        <w:pStyle w:val="NSAAADocumentTitle"/>
      </w:pPr>
      <w:r w:rsidRPr="00E34262">
        <w:softHyphen/>
      </w:r>
      <w:r w:rsidR="002D5EDF" w:rsidRPr="00E34262">
        <w:t xml:space="preserve"> </w:t>
      </w:r>
      <w:r w:rsidR="006D40C7" w:rsidRPr="00E34262">
        <w:t>Document Title</w:t>
      </w:r>
    </w:p>
    <w:p w14:paraId="1B24D608" w14:textId="3026C297" w:rsidR="004B5866" w:rsidRPr="00E34262" w:rsidRDefault="005D63E7" w:rsidP="005D63E7">
      <w:pPr>
        <w:pStyle w:val="NSAAADocuemntSubtitle"/>
        <w:tabs>
          <w:tab w:val="left" w:pos="1959"/>
          <w:tab w:val="right" w:pos="9360"/>
        </w:tabs>
        <w:jc w:val="left"/>
      </w:pPr>
      <w:r>
        <w:tab/>
      </w:r>
      <w:r>
        <w:tab/>
      </w:r>
      <w:r w:rsidR="00D67FA4" w:rsidRPr="00E34262">
        <w:t>Document Subtitle</w:t>
      </w:r>
    </w:p>
    <w:p w14:paraId="4D403FF7" w14:textId="77777777" w:rsidR="00D67FA4" w:rsidRPr="00D67FA4" w:rsidRDefault="00D67FA4" w:rsidP="00D67FA4">
      <w:pPr>
        <w:spacing w:after="0" w:line="240" w:lineRule="auto"/>
        <w:jc w:val="right"/>
        <w:rPr>
          <w:rFonts w:ascii="Open Sans" w:hAnsi="Open Sans" w:cs="Open Sans"/>
          <w:bCs/>
          <w:color w:val="273252"/>
          <w:sz w:val="26"/>
          <w:szCs w:val="26"/>
        </w:rPr>
      </w:pPr>
    </w:p>
    <w:p w14:paraId="428AF4EB" w14:textId="001CC255" w:rsidR="00D90990" w:rsidRPr="00562192" w:rsidRDefault="00D90990" w:rsidP="00E34262">
      <w:pPr>
        <w:pStyle w:val="NSAAAHeading"/>
      </w:pPr>
      <w:r w:rsidRPr="00562192">
        <w:t>Heading</w:t>
      </w:r>
    </w:p>
    <w:p w14:paraId="66B70103" w14:textId="7AF1EA16" w:rsidR="00E34262" w:rsidRPr="00E34262" w:rsidRDefault="00E34262" w:rsidP="00E34262">
      <w:pPr>
        <w:pStyle w:val="NSAAABodyText"/>
      </w:pPr>
      <w:r>
        <w:t>Body text</w:t>
      </w:r>
    </w:p>
    <w:p w14:paraId="67E2AF10" w14:textId="6B70F013" w:rsidR="00D90990" w:rsidRPr="00D67FA4" w:rsidRDefault="00D67FA4" w:rsidP="00E34262">
      <w:pPr>
        <w:pStyle w:val="NSAAABulletedBodyText"/>
      </w:pPr>
      <w:r>
        <w:t>Bulleted b</w:t>
      </w:r>
      <w:r w:rsidRPr="00D67FA4">
        <w:t>ody</w:t>
      </w:r>
      <w:r>
        <w:t xml:space="preserve"> text</w:t>
      </w:r>
    </w:p>
    <w:p w14:paraId="7E62F4E4" w14:textId="05561493" w:rsidR="00D90990" w:rsidRPr="00562192" w:rsidRDefault="00D67FA4" w:rsidP="00E34262">
      <w:pPr>
        <w:pStyle w:val="NSAAASub-BulletedBodyText"/>
        <w:rPr>
          <w:b/>
        </w:rPr>
      </w:pPr>
      <w:r>
        <w:t>Sub-bulleted body text</w:t>
      </w:r>
    </w:p>
    <w:p w14:paraId="70CD8C56" w14:textId="77777777" w:rsidR="00426371" w:rsidRPr="00562192" w:rsidRDefault="00426371" w:rsidP="00426371">
      <w:pPr>
        <w:spacing w:before="120" w:after="240" w:line="276" w:lineRule="auto"/>
        <w:rPr>
          <w:rFonts w:ascii="Open Sans" w:hAnsi="Open Sans" w:cs="Open Sans"/>
          <w:b/>
          <w:color w:val="273252"/>
          <w:sz w:val="24"/>
          <w:szCs w:val="24"/>
        </w:rPr>
      </w:pPr>
    </w:p>
    <w:p w14:paraId="51AE9603" w14:textId="19B363DB" w:rsidR="005A13BC" w:rsidRDefault="005A13BC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4D77E995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607EE984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1B2E0491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60B2B02E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0B89BD30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2618B0E4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66E06FEA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656F51FB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3D434036" w14:textId="77777777" w:rsidR="004A558A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p w14:paraId="64AB86FA" w14:textId="74190723" w:rsidR="004A558A" w:rsidRPr="00562192" w:rsidRDefault="004A558A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sectPr w:rsidR="004A558A" w:rsidRPr="00562192" w:rsidSect="005D63E7">
      <w:headerReference w:type="default" r:id="rId7"/>
      <w:footerReference w:type="default" r:id="rId8"/>
      <w:pgSz w:w="12240" w:h="15840"/>
      <w:pgMar w:top="1152" w:right="1440" w:bottom="230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44D124" w14:textId="77777777" w:rsidR="00CB2747" w:rsidRDefault="00CB2747" w:rsidP="00EE203D">
      <w:pPr>
        <w:spacing w:after="0" w:line="240" w:lineRule="auto"/>
      </w:pPr>
      <w:r>
        <w:separator/>
      </w:r>
    </w:p>
  </w:endnote>
  <w:endnote w:type="continuationSeparator" w:id="0">
    <w:p w14:paraId="12799DA5" w14:textId="77777777" w:rsidR="00CB2747" w:rsidRDefault="00CB2747" w:rsidP="00EE2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806030504020204"/>
    <w:charset w:val="00"/>
    <w:family w:val="auto"/>
    <w:pitch w:val="variable"/>
    <w:sig w:usb0="E00002FF" w:usb1="4000201B" w:usb2="00000028" w:usb3="00000000" w:csb0="0000019F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69070592"/>
      <w:docPartObj>
        <w:docPartGallery w:val="Page Numbers (Bottom of Page)"/>
        <w:docPartUnique/>
      </w:docPartObj>
    </w:sdtPr>
    <w:sdtEndPr>
      <w:rPr>
        <w:rFonts w:ascii="Myriad Pro" w:hAnsi="Myriad Pro"/>
        <w:b/>
        <w:bCs/>
        <w:noProof/>
        <w:color w:val="FFFFFF" w:themeColor="background1"/>
        <w:sz w:val="24"/>
        <w:szCs w:val="24"/>
      </w:rPr>
    </w:sdtEndPr>
    <w:sdtContent>
      <w:p w14:paraId="330CCE66" w14:textId="0FF2A958" w:rsidR="0035327A" w:rsidRDefault="0035327A">
        <w:pPr>
          <w:pStyle w:val="Footer"/>
          <w:jc w:val="right"/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</w:pPr>
        <w:r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  <w:drawing>
            <wp:anchor distT="0" distB="0" distL="114300" distR="114300" simplePos="0" relativeHeight="251658240" behindDoc="1" locked="0" layoutInCell="1" allowOverlap="1" wp14:anchorId="1AFD7B57" wp14:editId="602CE751">
              <wp:simplePos x="0" y="0"/>
              <wp:positionH relativeFrom="page">
                <wp:posOffset>1743</wp:posOffset>
              </wp:positionH>
              <wp:positionV relativeFrom="paragraph">
                <wp:posOffset>-561340</wp:posOffset>
              </wp:positionV>
              <wp:extent cx="7765415" cy="1707958"/>
              <wp:effectExtent l="0" t="0" r="6985" b="6985"/>
              <wp:wrapNone/>
              <wp:docPr id="78378391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83783916" name="Picture 2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82887" b="115"/>
                      <a:stretch/>
                    </pic:blipFill>
                    <pic:spPr bwMode="auto">
                      <a:xfrm>
                        <a:off x="0" y="0"/>
                        <a:ext cx="7765415" cy="1707958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7C16309C" w14:textId="7A9DB9ED" w:rsidR="00FF0A60" w:rsidRPr="00FF0A60" w:rsidRDefault="00FF0A60">
        <w:pPr>
          <w:pStyle w:val="Footer"/>
          <w:jc w:val="right"/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</w:pPr>
        <w:r w:rsidRPr="00FF0A60"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  <w:fldChar w:fldCharType="begin"/>
        </w:r>
        <w:r w:rsidRPr="00FF0A60"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  <w:instrText xml:space="preserve"> PAGE   \* MERGEFORMAT </w:instrText>
        </w:r>
        <w:r w:rsidRPr="00FF0A60"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  <w:fldChar w:fldCharType="separate"/>
        </w:r>
        <w:r w:rsidRPr="00FF0A60"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  <w:t>2</w:t>
        </w:r>
        <w:r w:rsidRPr="00FF0A60"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  <w:fldChar w:fldCharType="end"/>
        </w:r>
      </w:p>
    </w:sdtContent>
  </w:sdt>
  <w:p w14:paraId="551EE77B" w14:textId="48FBE98A" w:rsidR="00EE203D" w:rsidRDefault="004A558A" w:rsidP="004A558A">
    <w:pPr>
      <w:pStyle w:val="Footer"/>
      <w:tabs>
        <w:tab w:val="clear" w:pos="4680"/>
        <w:tab w:val="clear" w:pos="9360"/>
        <w:tab w:val="left" w:pos="298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56F49D" w14:textId="77777777" w:rsidR="00CB2747" w:rsidRDefault="00CB2747" w:rsidP="00EE203D">
      <w:pPr>
        <w:spacing w:after="0" w:line="240" w:lineRule="auto"/>
      </w:pPr>
      <w:r>
        <w:separator/>
      </w:r>
    </w:p>
  </w:footnote>
  <w:footnote w:type="continuationSeparator" w:id="0">
    <w:p w14:paraId="3F3C5299" w14:textId="77777777" w:rsidR="00CB2747" w:rsidRDefault="00CB2747" w:rsidP="00EE2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B3C2E" w14:textId="7BCF4777" w:rsidR="00135854" w:rsidRDefault="0013585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9F58AB4" wp14:editId="36811D3D">
          <wp:simplePos x="0" y="0"/>
          <wp:positionH relativeFrom="page">
            <wp:posOffset>-304800</wp:posOffset>
          </wp:positionH>
          <wp:positionV relativeFrom="paragraph">
            <wp:posOffset>-547843</wp:posOffset>
          </wp:positionV>
          <wp:extent cx="8077200" cy="450850"/>
          <wp:effectExtent l="0" t="0" r="0" b="6350"/>
          <wp:wrapNone/>
          <wp:docPr id="121687938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6879382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325" b="35325"/>
                  <a:stretch>
                    <a:fillRect/>
                  </a:stretch>
                </pic:blipFill>
                <pic:spPr bwMode="auto">
                  <a:xfrm>
                    <a:off x="0" y="0"/>
                    <a:ext cx="8077200" cy="4508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F2095"/>
    <w:multiLevelType w:val="hybridMultilevel"/>
    <w:tmpl w:val="38383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C18BB"/>
    <w:multiLevelType w:val="hybridMultilevel"/>
    <w:tmpl w:val="023C0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1BF8"/>
    <w:multiLevelType w:val="hybridMultilevel"/>
    <w:tmpl w:val="DA58FB9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2666C"/>
    <w:multiLevelType w:val="hybridMultilevel"/>
    <w:tmpl w:val="C9B247CA"/>
    <w:lvl w:ilvl="0" w:tplc="6FE874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7112D"/>
    <w:multiLevelType w:val="hybridMultilevel"/>
    <w:tmpl w:val="1424EE06"/>
    <w:lvl w:ilvl="0" w:tplc="E7F2BEBE">
      <w:start w:val="1"/>
      <w:numFmt w:val="bullet"/>
      <w:pStyle w:val="NSAAABulletedBodyText"/>
      <w:lvlText w:val=""/>
      <w:lvlJc w:val="left"/>
      <w:pPr>
        <w:ind w:left="720" w:hanging="360"/>
      </w:pPr>
      <w:rPr>
        <w:rFonts w:ascii="Symbol" w:hAnsi="Symbol" w:hint="default"/>
        <w:color w:val="008FD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934F1"/>
    <w:multiLevelType w:val="hybridMultilevel"/>
    <w:tmpl w:val="25AEDB12"/>
    <w:lvl w:ilvl="0" w:tplc="1ABE69AA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  <w:color w:val="008FD5"/>
      </w:rPr>
    </w:lvl>
    <w:lvl w:ilvl="1" w:tplc="FFFFFFFF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6" w15:restartNumberingAfterBreak="0">
    <w:nsid w:val="0B3D5B62"/>
    <w:multiLevelType w:val="hybridMultilevel"/>
    <w:tmpl w:val="91DAC3F2"/>
    <w:lvl w:ilvl="0" w:tplc="D20A80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9D2804"/>
    <w:multiLevelType w:val="hybridMultilevel"/>
    <w:tmpl w:val="AB80B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C46B7"/>
    <w:multiLevelType w:val="hybridMultilevel"/>
    <w:tmpl w:val="2250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97071"/>
    <w:multiLevelType w:val="hybridMultilevel"/>
    <w:tmpl w:val="D66EC830"/>
    <w:lvl w:ilvl="0" w:tplc="B64ABA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C8619A"/>
    <w:multiLevelType w:val="hybridMultilevel"/>
    <w:tmpl w:val="7892F0BA"/>
    <w:lvl w:ilvl="0" w:tplc="E2AEBD82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  <w:color w:val="538135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26C04541"/>
    <w:multiLevelType w:val="hybridMultilevel"/>
    <w:tmpl w:val="723872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F502E"/>
    <w:multiLevelType w:val="hybridMultilevel"/>
    <w:tmpl w:val="7C6A5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85740"/>
    <w:multiLevelType w:val="hybridMultilevel"/>
    <w:tmpl w:val="0E5A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05014"/>
    <w:multiLevelType w:val="hybridMultilevel"/>
    <w:tmpl w:val="8BBA0306"/>
    <w:lvl w:ilvl="0" w:tplc="D20A807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925075"/>
    <w:multiLevelType w:val="hybridMultilevel"/>
    <w:tmpl w:val="99E2F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035FF2"/>
    <w:multiLevelType w:val="hybridMultilevel"/>
    <w:tmpl w:val="6F4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41DC4"/>
    <w:multiLevelType w:val="hybridMultilevel"/>
    <w:tmpl w:val="64D825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8C1586">
      <w:start w:val="1"/>
      <w:numFmt w:val="bullet"/>
      <w:pStyle w:val="NSAAASub-BulletedBodyText"/>
      <w:lvlText w:val="o"/>
      <w:lvlJc w:val="left"/>
      <w:pPr>
        <w:ind w:left="1440" w:hanging="360"/>
      </w:pPr>
      <w:rPr>
        <w:rFonts w:ascii="Courier New" w:hAnsi="Courier New" w:hint="default"/>
        <w:color w:val="00B0F0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A213C"/>
    <w:multiLevelType w:val="hybridMultilevel"/>
    <w:tmpl w:val="0ECCE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FD2266"/>
    <w:multiLevelType w:val="hybridMultilevel"/>
    <w:tmpl w:val="85DA66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5B18B0"/>
    <w:multiLevelType w:val="hybridMultilevel"/>
    <w:tmpl w:val="698A3BE2"/>
    <w:lvl w:ilvl="0" w:tplc="D20A80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6D2A53"/>
    <w:multiLevelType w:val="hybridMultilevel"/>
    <w:tmpl w:val="C2B88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5C609C"/>
    <w:multiLevelType w:val="hybridMultilevel"/>
    <w:tmpl w:val="C7162782"/>
    <w:lvl w:ilvl="0" w:tplc="1ABE6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FD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D70B6"/>
    <w:multiLevelType w:val="hybridMultilevel"/>
    <w:tmpl w:val="B1966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653B19"/>
    <w:multiLevelType w:val="hybridMultilevel"/>
    <w:tmpl w:val="70F844AE"/>
    <w:lvl w:ilvl="0" w:tplc="1ABE6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FD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922A3B"/>
    <w:multiLevelType w:val="hybridMultilevel"/>
    <w:tmpl w:val="1A824B70"/>
    <w:lvl w:ilvl="0" w:tplc="E2AEB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38135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92FD4"/>
    <w:multiLevelType w:val="hybridMultilevel"/>
    <w:tmpl w:val="D4F8D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1C39CB"/>
    <w:multiLevelType w:val="hybridMultilevel"/>
    <w:tmpl w:val="4ACA9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966556"/>
    <w:multiLevelType w:val="hybridMultilevel"/>
    <w:tmpl w:val="C756A7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5A7A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76923C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6A78D2"/>
    <w:multiLevelType w:val="hybridMultilevel"/>
    <w:tmpl w:val="01847F8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5A7A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76923C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338065">
    <w:abstractNumId w:val="3"/>
  </w:num>
  <w:num w:numId="2" w16cid:durableId="1184512255">
    <w:abstractNumId w:val="18"/>
  </w:num>
  <w:num w:numId="3" w16cid:durableId="2087799458">
    <w:abstractNumId w:val="20"/>
  </w:num>
  <w:num w:numId="4" w16cid:durableId="1176307139">
    <w:abstractNumId w:val="14"/>
  </w:num>
  <w:num w:numId="5" w16cid:durableId="709262382">
    <w:abstractNumId w:val="6"/>
  </w:num>
  <w:num w:numId="6" w16cid:durableId="159277036">
    <w:abstractNumId w:val="11"/>
  </w:num>
  <w:num w:numId="7" w16cid:durableId="416752998">
    <w:abstractNumId w:val="26"/>
  </w:num>
  <w:num w:numId="8" w16cid:durableId="1886984438">
    <w:abstractNumId w:val="9"/>
  </w:num>
  <w:num w:numId="9" w16cid:durableId="1649935054">
    <w:abstractNumId w:val="16"/>
  </w:num>
  <w:num w:numId="10" w16cid:durableId="808861459">
    <w:abstractNumId w:val="7"/>
  </w:num>
  <w:num w:numId="11" w16cid:durableId="249243141">
    <w:abstractNumId w:val="15"/>
  </w:num>
  <w:num w:numId="12" w16cid:durableId="389765512">
    <w:abstractNumId w:val="0"/>
  </w:num>
  <w:num w:numId="13" w16cid:durableId="764231361">
    <w:abstractNumId w:val="21"/>
  </w:num>
  <w:num w:numId="14" w16cid:durableId="2025592376">
    <w:abstractNumId w:val="8"/>
  </w:num>
  <w:num w:numId="15" w16cid:durableId="16867882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198337">
    <w:abstractNumId w:val="19"/>
  </w:num>
  <w:num w:numId="17" w16cid:durableId="1891721292">
    <w:abstractNumId w:val="27"/>
  </w:num>
  <w:num w:numId="18" w16cid:durableId="1077631044">
    <w:abstractNumId w:val="2"/>
  </w:num>
  <w:num w:numId="19" w16cid:durableId="1095251290">
    <w:abstractNumId w:val="12"/>
  </w:num>
  <w:num w:numId="20" w16cid:durableId="681708847">
    <w:abstractNumId w:val="1"/>
  </w:num>
  <w:num w:numId="21" w16cid:durableId="1991519540">
    <w:abstractNumId w:val="23"/>
  </w:num>
  <w:num w:numId="22" w16cid:durableId="279916314">
    <w:abstractNumId w:val="13"/>
  </w:num>
  <w:num w:numId="23" w16cid:durableId="1384405050">
    <w:abstractNumId w:val="29"/>
  </w:num>
  <w:num w:numId="24" w16cid:durableId="1429042055">
    <w:abstractNumId w:val="28"/>
  </w:num>
  <w:num w:numId="25" w16cid:durableId="1725639610">
    <w:abstractNumId w:val="24"/>
  </w:num>
  <w:num w:numId="26" w16cid:durableId="266080047">
    <w:abstractNumId w:val="4"/>
  </w:num>
  <w:num w:numId="27" w16cid:durableId="773473876">
    <w:abstractNumId w:val="17"/>
  </w:num>
  <w:num w:numId="28" w16cid:durableId="755051341">
    <w:abstractNumId w:val="25"/>
  </w:num>
  <w:num w:numId="29" w16cid:durableId="169108727">
    <w:abstractNumId w:val="10"/>
  </w:num>
  <w:num w:numId="30" w16cid:durableId="412554837">
    <w:abstractNumId w:val="22"/>
  </w:num>
  <w:num w:numId="31" w16cid:durableId="13621729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rOwMDQwNDA2MLVU0lEKTi0uzszPAykwNq0FAE69ydMtAAAA"/>
  </w:docVars>
  <w:rsids>
    <w:rsidRoot w:val="00886F71"/>
    <w:rsid w:val="0000006C"/>
    <w:rsid w:val="00001783"/>
    <w:rsid w:val="00005A50"/>
    <w:rsid w:val="00006159"/>
    <w:rsid w:val="00006790"/>
    <w:rsid w:val="00010727"/>
    <w:rsid w:val="00012809"/>
    <w:rsid w:val="000142F0"/>
    <w:rsid w:val="00015214"/>
    <w:rsid w:val="0002014D"/>
    <w:rsid w:val="00020FF0"/>
    <w:rsid w:val="00021DB2"/>
    <w:rsid w:val="000237BB"/>
    <w:rsid w:val="000239CD"/>
    <w:rsid w:val="00023C47"/>
    <w:rsid w:val="000240A2"/>
    <w:rsid w:val="00026158"/>
    <w:rsid w:val="000264DF"/>
    <w:rsid w:val="00026723"/>
    <w:rsid w:val="00027AED"/>
    <w:rsid w:val="000356BE"/>
    <w:rsid w:val="00054C92"/>
    <w:rsid w:val="00060ED0"/>
    <w:rsid w:val="00061CA4"/>
    <w:rsid w:val="00064BE7"/>
    <w:rsid w:val="00065950"/>
    <w:rsid w:val="00066D00"/>
    <w:rsid w:val="000718D1"/>
    <w:rsid w:val="00074E89"/>
    <w:rsid w:val="00075839"/>
    <w:rsid w:val="0007589C"/>
    <w:rsid w:val="00077499"/>
    <w:rsid w:val="00083364"/>
    <w:rsid w:val="00085659"/>
    <w:rsid w:val="0009179B"/>
    <w:rsid w:val="000919D2"/>
    <w:rsid w:val="00093CCD"/>
    <w:rsid w:val="0009692C"/>
    <w:rsid w:val="000A2466"/>
    <w:rsid w:val="000A4252"/>
    <w:rsid w:val="000A5B46"/>
    <w:rsid w:val="000A7299"/>
    <w:rsid w:val="000B0F73"/>
    <w:rsid w:val="000B1A13"/>
    <w:rsid w:val="000B2E3B"/>
    <w:rsid w:val="000B5C0F"/>
    <w:rsid w:val="000C04CD"/>
    <w:rsid w:val="000C2620"/>
    <w:rsid w:val="000C730D"/>
    <w:rsid w:val="000D4470"/>
    <w:rsid w:val="000E1703"/>
    <w:rsid w:val="000E3352"/>
    <w:rsid w:val="000E5447"/>
    <w:rsid w:val="000E6C01"/>
    <w:rsid w:val="000E6FCB"/>
    <w:rsid w:val="000F0D97"/>
    <w:rsid w:val="000F4ABE"/>
    <w:rsid w:val="000F5C25"/>
    <w:rsid w:val="000F71D8"/>
    <w:rsid w:val="0010283E"/>
    <w:rsid w:val="00102B4E"/>
    <w:rsid w:val="001115E2"/>
    <w:rsid w:val="001122C7"/>
    <w:rsid w:val="00115EE9"/>
    <w:rsid w:val="0011732C"/>
    <w:rsid w:val="00121471"/>
    <w:rsid w:val="00122548"/>
    <w:rsid w:val="00122994"/>
    <w:rsid w:val="00124497"/>
    <w:rsid w:val="001263C2"/>
    <w:rsid w:val="00126FB3"/>
    <w:rsid w:val="00130838"/>
    <w:rsid w:val="00130FBD"/>
    <w:rsid w:val="00131684"/>
    <w:rsid w:val="00133CC5"/>
    <w:rsid w:val="00135854"/>
    <w:rsid w:val="00140538"/>
    <w:rsid w:val="00142369"/>
    <w:rsid w:val="00142BC6"/>
    <w:rsid w:val="001433E3"/>
    <w:rsid w:val="0014424C"/>
    <w:rsid w:val="00153A00"/>
    <w:rsid w:val="00155784"/>
    <w:rsid w:val="001564E6"/>
    <w:rsid w:val="00160A58"/>
    <w:rsid w:val="00163CBA"/>
    <w:rsid w:val="001645CE"/>
    <w:rsid w:val="00171F25"/>
    <w:rsid w:val="001740A5"/>
    <w:rsid w:val="00175F80"/>
    <w:rsid w:val="001802F8"/>
    <w:rsid w:val="00180A99"/>
    <w:rsid w:val="0018123D"/>
    <w:rsid w:val="00184651"/>
    <w:rsid w:val="001A30A0"/>
    <w:rsid w:val="001A5C5F"/>
    <w:rsid w:val="001B12B8"/>
    <w:rsid w:val="001B43CF"/>
    <w:rsid w:val="001B7896"/>
    <w:rsid w:val="001C19E0"/>
    <w:rsid w:val="001C3A52"/>
    <w:rsid w:val="001C563B"/>
    <w:rsid w:val="001C68A1"/>
    <w:rsid w:val="001D331E"/>
    <w:rsid w:val="001D667F"/>
    <w:rsid w:val="001E2405"/>
    <w:rsid w:val="001E3EDF"/>
    <w:rsid w:val="001E4707"/>
    <w:rsid w:val="001F0D15"/>
    <w:rsid w:val="001F12F7"/>
    <w:rsid w:val="001F27F2"/>
    <w:rsid w:val="001F4399"/>
    <w:rsid w:val="001F48D2"/>
    <w:rsid w:val="001F73B3"/>
    <w:rsid w:val="00200688"/>
    <w:rsid w:val="00204508"/>
    <w:rsid w:val="00213630"/>
    <w:rsid w:val="002152AE"/>
    <w:rsid w:val="00217EDA"/>
    <w:rsid w:val="0022263D"/>
    <w:rsid w:val="002247D3"/>
    <w:rsid w:val="0022488A"/>
    <w:rsid w:val="00232ED3"/>
    <w:rsid w:val="002367C5"/>
    <w:rsid w:val="0024030A"/>
    <w:rsid w:val="00240381"/>
    <w:rsid w:val="00243090"/>
    <w:rsid w:val="00244710"/>
    <w:rsid w:val="002478CF"/>
    <w:rsid w:val="002509F0"/>
    <w:rsid w:val="00251424"/>
    <w:rsid w:val="00252EC4"/>
    <w:rsid w:val="00252F34"/>
    <w:rsid w:val="0025649A"/>
    <w:rsid w:val="002618E2"/>
    <w:rsid w:val="002658E5"/>
    <w:rsid w:val="00271A52"/>
    <w:rsid w:val="00272E13"/>
    <w:rsid w:val="0027345E"/>
    <w:rsid w:val="002760F0"/>
    <w:rsid w:val="002805C5"/>
    <w:rsid w:val="002812C6"/>
    <w:rsid w:val="00281A1F"/>
    <w:rsid w:val="00284053"/>
    <w:rsid w:val="00285F78"/>
    <w:rsid w:val="00292646"/>
    <w:rsid w:val="00297CAA"/>
    <w:rsid w:val="002A0E05"/>
    <w:rsid w:val="002A241F"/>
    <w:rsid w:val="002A2A8A"/>
    <w:rsid w:val="002A5A04"/>
    <w:rsid w:val="002B15E0"/>
    <w:rsid w:val="002B1700"/>
    <w:rsid w:val="002B1DAF"/>
    <w:rsid w:val="002B324D"/>
    <w:rsid w:val="002B6C24"/>
    <w:rsid w:val="002B71F4"/>
    <w:rsid w:val="002C3274"/>
    <w:rsid w:val="002C76DA"/>
    <w:rsid w:val="002D1AB0"/>
    <w:rsid w:val="002D1C3F"/>
    <w:rsid w:val="002D24F9"/>
    <w:rsid w:val="002D5731"/>
    <w:rsid w:val="002D5D48"/>
    <w:rsid w:val="002D5EDF"/>
    <w:rsid w:val="002D7093"/>
    <w:rsid w:val="002E146F"/>
    <w:rsid w:val="002E23C3"/>
    <w:rsid w:val="002E64D6"/>
    <w:rsid w:val="002F1A51"/>
    <w:rsid w:val="002F2287"/>
    <w:rsid w:val="002F52DF"/>
    <w:rsid w:val="002F7315"/>
    <w:rsid w:val="002F7A6B"/>
    <w:rsid w:val="00301EA2"/>
    <w:rsid w:val="0030200B"/>
    <w:rsid w:val="003056D6"/>
    <w:rsid w:val="00311158"/>
    <w:rsid w:val="003145FF"/>
    <w:rsid w:val="00314A51"/>
    <w:rsid w:val="00317FC0"/>
    <w:rsid w:val="00320E5A"/>
    <w:rsid w:val="003266B9"/>
    <w:rsid w:val="0032720F"/>
    <w:rsid w:val="00330A95"/>
    <w:rsid w:val="0034289B"/>
    <w:rsid w:val="003431BB"/>
    <w:rsid w:val="00343D77"/>
    <w:rsid w:val="003479D3"/>
    <w:rsid w:val="00350458"/>
    <w:rsid w:val="003511AE"/>
    <w:rsid w:val="00351602"/>
    <w:rsid w:val="0035327A"/>
    <w:rsid w:val="0036372B"/>
    <w:rsid w:val="00367B0C"/>
    <w:rsid w:val="00367E66"/>
    <w:rsid w:val="0037093A"/>
    <w:rsid w:val="00373E65"/>
    <w:rsid w:val="00374013"/>
    <w:rsid w:val="00377044"/>
    <w:rsid w:val="00377D6E"/>
    <w:rsid w:val="003941E5"/>
    <w:rsid w:val="00395AC8"/>
    <w:rsid w:val="00396B3C"/>
    <w:rsid w:val="003A23B8"/>
    <w:rsid w:val="003A3E53"/>
    <w:rsid w:val="003A5613"/>
    <w:rsid w:val="003A7ED8"/>
    <w:rsid w:val="003B113D"/>
    <w:rsid w:val="003B135C"/>
    <w:rsid w:val="003B2FF8"/>
    <w:rsid w:val="003B4B46"/>
    <w:rsid w:val="003B5A85"/>
    <w:rsid w:val="003C20FC"/>
    <w:rsid w:val="003C2802"/>
    <w:rsid w:val="003C52E6"/>
    <w:rsid w:val="003C5E5C"/>
    <w:rsid w:val="003D26DE"/>
    <w:rsid w:val="003D49BA"/>
    <w:rsid w:val="003E4825"/>
    <w:rsid w:val="003E57BF"/>
    <w:rsid w:val="003F5C52"/>
    <w:rsid w:val="00401BA7"/>
    <w:rsid w:val="00405B22"/>
    <w:rsid w:val="00411C4B"/>
    <w:rsid w:val="0041392B"/>
    <w:rsid w:val="00413A6A"/>
    <w:rsid w:val="004153D6"/>
    <w:rsid w:val="0042051A"/>
    <w:rsid w:val="004230F2"/>
    <w:rsid w:val="00423F7D"/>
    <w:rsid w:val="00426371"/>
    <w:rsid w:val="00427421"/>
    <w:rsid w:val="00432121"/>
    <w:rsid w:val="00432E4B"/>
    <w:rsid w:val="004334A1"/>
    <w:rsid w:val="004422C8"/>
    <w:rsid w:val="00443385"/>
    <w:rsid w:val="004467E2"/>
    <w:rsid w:val="0045241D"/>
    <w:rsid w:val="004542A1"/>
    <w:rsid w:val="004557DF"/>
    <w:rsid w:val="0045619E"/>
    <w:rsid w:val="00461D44"/>
    <w:rsid w:val="00466728"/>
    <w:rsid w:val="00466D47"/>
    <w:rsid w:val="0047015E"/>
    <w:rsid w:val="0047549F"/>
    <w:rsid w:val="00480ED0"/>
    <w:rsid w:val="004820FD"/>
    <w:rsid w:val="00482C15"/>
    <w:rsid w:val="00485C2B"/>
    <w:rsid w:val="00487747"/>
    <w:rsid w:val="00490F6A"/>
    <w:rsid w:val="00494716"/>
    <w:rsid w:val="00494FF2"/>
    <w:rsid w:val="004967D6"/>
    <w:rsid w:val="004A2D85"/>
    <w:rsid w:val="004A4129"/>
    <w:rsid w:val="004A558A"/>
    <w:rsid w:val="004A6AF0"/>
    <w:rsid w:val="004B048C"/>
    <w:rsid w:val="004B22D1"/>
    <w:rsid w:val="004B304D"/>
    <w:rsid w:val="004B55B8"/>
    <w:rsid w:val="004B57F0"/>
    <w:rsid w:val="004B5866"/>
    <w:rsid w:val="004B7CB1"/>
    <w:rsid w:val="004C2038"/>
    <w:rsid w:val="004C3692"/>
    <w:rsid w:val="004C4CA9"/>
    <w:rsid w:val="004C5978"/>
    <w:rsid w:val="004C63FF"/>
    <w:rsid w:val="004E0392"/>
    <w:rsid w:val="004E3993"/>
    <w:rsid w:val="004E4008"/>
    <w:rsid w:val="004E4BF6"/>
    <w:rsid w:val="004E4E31"/>
    <w:rsid w:val="004E5D45"/>
    <w:rsid w:val="004E766F"/>
    <w:rsid w:val="004E773C"/>
    <w:rsid w:val="004F1047"/>
    <w:rsid w:val="004F422D"/>
    <w:rsid w:val="005031EB"/>
    <w:rsid w:val="00505ACE"/>
    <w:rsid w:val="00507CD2"/>
    <w:rsid w:val="00514652"/>
    <w:rsid w:val="005221CC"/>
    <w:rsid w:val="005308AE"/>
    <w:rsid w:val="00531087"/>
    <w:rsid w:val="0053223D"/>
    <w:rsid w:val="00532778"/>
    <w:rsid w:val="00532AF5"/>
    <w:rsid w:val="00535E42"/>
    <w:rsid w:val="005401A1"/>
    <w:rsid w:val="005461AF"/>
    <w:rsid w:val="00547D7B"/>
    <w:rsid w:val="005508B4"/>
    <w:rsid w:val="00562192"/>
    <w:rsid w:val="005636C6"/>
    <w:rsid w:val="00571E69"/>
    <w:rsid w:val="00572EC8"/>
    <w:rsid w:val="00574BFB"/>
    <w:rsid w:val="00581BCF"/>
    <w:rsid w:val="00581F0F"/>
    <w:rsid w:val="005825A6"/>
    <w:rsid w:val="00586265"/>
    <w:rsid w:val="0058656D"/>
    <w:rsid w:val="00587FA1"/>
    <w:rsid w:val="005A13BC"/>
    <w:rsid w:val="005A3E2F"/>
    <w:rsid w:val="005A6BC4"/>
    <w:rsid w:val="005A7072"/>
    <w:rsid w:val="005B0E27"/>
    <w:rsid w:val="005B1CC5"/>
    <w:rsid w:val="005B34BB"/>
    <w:rsid w:val="005B5BC0"/>
    <w:rsid w:val="005B671F"/>
    <w:rsid w:val="005B6BB4"/>
    <w:rsid w:val="005C052D"/>
    <w:rsid w:val="005C1908"/>
    <w:rsid w:val="005C2304"/>
    <w:rsid w:val="005C4973"/>
    <w:rsid w:val="005C5626"/>
    <w:rsid w:val="005D6074"/>
    <w:rsid w:val="005D63E7"/>
    <w:rsid w:val="005E3B5B"/>
    <w:rsid w:val="005F06F1"/>
    <w:rsid w:val="005F1AAC"/>
    <w:rsid w:val="005F2881"/>
    <w:rsid w:val="005F3670"/>
    <w:rsid w:val="006111D9"/>
    <w:rsid w:val="006116E0"/>
    <w:rsid w:val="006141BE"/>
    <w:rsid w:val="00614892"/>
    <w:rsid w:val="0062176A"/>
    <w:rsid w:val="00630D96"/>
    <w:rsid w:val="00631ED8"/>
    <w:rsid w:val="006333B8"/>
    <w:rsid w:val="0063494E"/>
    <w:rsid w:val="00640DC8"/>
    <w:rsid w:val="006508E9"/>
    <w:rsid w:val="0065471F"/>
    <w:rsid w:val="00657138"/>
    <w:rsid w:val="006630AA"/>
    <w:rsid w:val="006648F2"/>
    <w:rsid w:val="00666F2D"/>
    <w:rsid w:val="00672C6C"/>
    <w:rsid w:val="0067591C"/>
    <w:rsid w:val="0068188B"/>
    <w:rsid w:val="00683687"/>
    <w:rsid w:val="00686C53"/>
    <w:rsid w:val="00687F70"/>
    <w:rsid w:val="00690D42"/>
    <w:rsid w:val="00692FAD"/>
    <w:rsid w:val="00696616"/>
    <w:rsid w:val="006967C3"/>
    <w:rsid w:val="006A270C"/>
    <w:rsid w:val="006A3938"/>
    <w:rsid w:val="006A633C"/>
    <w:rsid w:val="006A6B6A"/>
    <w:rsid w:val="006A7B1B"/>
    <w:rsid w:val="006B1EC1"/>
    <w:rsid w:val="006B67FA"/>
    <w:rsid w:val="006B6BCC"/>
    <w:rsid w:val="006B7242"/>
    <w:rsid w:val="006C21BF"/>
    <w:rsid w:val="006C2766"/>
    <w:rsid w:val="006C43AE"/>
    <w:rsid w:val="006C7938"/>
    <w:rsid w:val="006D0483"/>
    <w:rsid w:val="006D0BCA"/>
    <w:rsid w:val="006D1A36"/>
    <w:rsid w:val="006D40C7"/>
    <w:rsid w:val="006D5512"/>
    <w:rsid w:val="006D5A68"/>
    <w:rsid w:val="006D5C97"/>
    <w:rsid w:val="006D72C4"/>
    <w:rsid w:val="006E0950"/>
    <w:rsid w:val="006E21DC"/>
    <w:rsid w:val="006E2E63"/>
    <w:rsid w:val="006E442C"/>
    <w:rsid w:val="006E59E3"/>
    <w:rsid w:val="006E7FC2"/>
    <w:rsid w:val="006F0D40"/>
    <w:rsid w:val="006F1A74"/>
    <w:rsid w:val="006F2A61"/>
    <w:rsid w:val="006F3804"/>
    <w:rsid w:val="006F4D77"/>
    <w:rsid w:val="006F557E"/>
    <w:rsid w:val="006F6B36"/>
    <w:rsid w:val="00702BC1"/>
    <w:rsid w:val="00704BF4"/>
    <w:rsid w:val="007050BF"/>
    <w:rsid w:val="0071001D"/>
    <w:rsid w:val="00713688"/>
    <w:rsid w:val="00713B3F"/>
    <w:rsid w:val="00716594"/>
    <w:rsid w:val="00717859"/>
    <w:rsid w:val="00720667"/>
    <w:rsid w:val="00720A7F"/>
    <w:rsid w:val="0072188A"/>
    <w:rsid w:val="00730E01"/>
    <w:rsid w:val="00733224"/>
    <w:rsid w:val="00736B12"/>
    <w:rsid w:val="007377E3"/>
    <w:rsid w:val="00740DE9"/>
    <w:rsid w:val="00744A07"/>
    <w:rsid w:val="0074505C"/>
    <w:rsid w:val="00754D04"/>
    <w:rsid w:val="0075614C"/>
    <w:rsid w:val="00757682"/>
    <w:rsid w:val="0076777F"/>
    <w:rsid w:val="0077179A"/>
    <w:rsid w:val="007736AB"/>
    <w:rsid w:val="00775F45"/>
    <w:rsid w:val="0078407B"/>
    <w:rsid w:val="00787A50"/>
    <w:rsid w:val="00787DA4"/>
    <w:rsid w:val="007924E1"/>
    <w:rsid w:val="00795E1D"/>
    <w:rsid w:val="0079708B"/>
    <w:rsid w:val="007A2E81"/>
    <w:rsid w:val="007A307B"/>
    <w:rsid w:val="007A5460"/>
    <w:rsid w:val="007A6D8A"/>
    <w:rsid w:val="007A7A04"/>
    <w:rsid w:val="007B40B9"/>
    <w:rsid w:val="007B4989"/>
    <w:rsid w:val="007C2C39"/>
    <w:rsid w:val="007C391C"/>
    <w:rsid w:val="007D23E3"/>
    <w:rsid w:val="007D3895"/>
    <w:rsid w:val="007E218E"/>
    <w:rsid w:val="007E4252"/>
    <w:rsid w:val="007F1F67"/>
    <w:rsid w:val="00806ED1"/>
    <w:rsid w:val="00807D8E"/>
    <w:rsid w:val="00810EAF"/>
    <w:rsid w:val="008116DF"/>
    <w:rsid w:val="00813424"/>
    <w:rsid w:val="00814D86"/>
    <w:rsid w:val="00816C79"/>
    <w:rsid w:val="008225F6"/>
    <w:rsid w:val="00822EB7"/>
    <w:rsid w:val="00825965"/>
    <w:rsid w:val="00826A67"/>
    <w:rsid w:val="008306BF"/>
    <w:rsid w:val="00831026"/>
    <w:rsid w:val="00832FD0"/>
    <w:rsid w:val="0083429A"/>
    <w:rsid w:val="00836726"/>
    <w:rsid w:val="0083726C"/>
    <w:rsid w:val="00837608"/>
    <w:rsid w:val="00837D1F"/>
    <w:rsid w:val="00837EFF"/>
    <w:rsid w:val="00842971"/>
    <w:rsid w:val="008443D4"/>
    <w:rsid w:val="00847062"/>
    <w:rsid w:val="00850847"/>
    <w:rsid w:val="00851BC6"/>
    <w:rsid w:val="0085282E"/>
    <w:rsid w:val="0085422F"/>
    <w:rsid w:val="008565AB"/>
    <w:rsid w:val="00860168"/>
    <w:rsid w:val="008722BA"/>
    <w:rsid w:val="00873553"/>
    <w:rsid w:val="00877A25"/>
    <w:rsid w:val="00880FB0"/>
    <w:rsid w:val="00881395"/>
    <w:rsid w:val="00886F71"/>
    <w:rsid w:val="0089419C"/>
    <w:rsid w:val="00894D85"/>
    <w:rsid w:val="008A1D5C"/>
    <w:rsid w:val="008A55E3"/>
    <w:rsid w:val="008A774C"/>
    <w:rsid w:val="008A782A"/>
    <w:rsid w:val="008B3FEB"/>
    <w:rsid w:val="008B78F2"/>
    <w:rsid w:val="008C0265"/>
    <w:rsid w:val="008C0855"/>
    <w:rsid w:val="008C2988"/>
    <w:rsid w:val="008C377C"/>
    <w:rsid w:val="008D4B21"/>
    <w:rsid w:val="008D5506"/>
    <w:rsid w:val="008D55B0"/>
    <w:rsid w:val="008D5ED5"/>
    <w:rsid w:val="008D7FE8"/>
    <w:rsid w:val="008E494D"/>
    <w:rsid w:val="009017A8"/>
    <w:rsid w:val="00906D31"/>
    <w:rsid w:val="0091068F"/>
    <w:rsid w:val="009120AF"/>
    <w:rsid w:val="009209AC"/>
    <w:rsid w:val="009262E7"/>
    <w:rsid w:val="009273C9"/>
    <w:rsid w:val="00930083"/>
    <w:rsid w:val="00933870"/>
    <w:rsid w:val="009369D9"/>
    <w:rsid w:val="00942786"/>
    <w:rsid w:val="00943577"/>
    <w:rsid w:val="00943DD1"/>
    <w:rsid w:val="009456B1"/>
    <w:rsid w:val="009475B6"/>
    <w:rsid w:val="00951A98"/>
    <w:rsid w:val="00953E82"/>
    <w:rsid w:val="009567AB"/>
    <w:rsid w:val="00964E67"/>
    <w:rsid w:val="0097393E"/>
    <w:rsid w:val="00973E17"/>
    <w:rsid w:val="0097698C"/>
    <w:rsid w:val="00980894"/>
    <w:rsid w:val="00980D2D"/>
    <w:rsid w:val="009813C1"/>
    <w:rsid w:val="009842D5"/>
    <w:rsid w:val="00987C56"/>
    <w:rsid w:val="009931E9"/>
    <w:rsid w:val="00993780"/>
    <w:rsid w:val="009A2A90"/>
    <w:rsid w:val="009A2EF4"/>
    <w:rsid w:val="009A510D"/>
    <w:rsid w:val="009B0075"/>
    <w:rsid w:val="009B1F71"/>
    <w:rsid w:val="009B35B6"/>
    <w:rsid w:val="009B3DAD"/>
    <w:rsid w:val="009B3F17"/>
    <w:rsid w:val="009B4D69"/>
    <w:rsid w:val="009B6E13"/>
    <w:rsid w:val="009B6E9C"/>
    <w:rsid w:val="009B74FC"/>
    <w:rsid w:val="009C03FE"/>
    <w:rsid w:val="009C2AF7"/>
    <w:rsid w:val="009C6928"/>
    <w:rsid w:val="009D142F"/>
    <w:rsid w:val="009D39B8"/>
    <w:rsid w:val="009D46A3"/>
    <w:rsid w:val="009E2D86"/>
    <w:rsid w:val="009F1EC5"/>
    <w:rsid w:val="00A008F8"/>
    <w:rsid w:val="00A0275C"/>
    <w:rsid w:val="00A0414C"/>
    <w:rsid w:val="00A0521B"/>
    <w:rsid w:val="00A056E2"/>
    <w:rsid w:val="00A14A95"/>
    <w:rsid w:val="00A16F55"/>
    <w:rsid w:val="00A31C5C"/>
    <w:rsid w:val="00A3287E"/>
    <w:rsid w:val="00A37A59"/>
    <w:rsid w:val="00A42D74"/>
    <w:rsid w:val="00A53F29"/>
    <w:rsid w:val="00A54C24"/>
    <w:rsid w:val="00A55ED2"/>
    <w:rsid w:val="00A619D4"/>
    <w:rsid w:val="00A66914"/>
    <w:rsid w:val="00A8029F"/>
    <w:rsid w:val="00A819E1"/>
    <w:rsid w:val="00A827D8"/>
    <w:rsid w:val="00A866D7"/>
    <w:rsid w:val="00A96528"/>
    <w:rsid w:val="00AA3D9C"/>
    <w:rsid w:val="00AA648D"/>
    <w:rsid w:val="00AA6B3A"/>
    <w:rsid w:val="00AB056C"/>
    <w:rsid w:val="00AB64C8"/>
    <w:rsid w:val="00AB754E"/>
    <w:rsid w:val="00AB759E"/>
    <w:rsid w:val="00AC00D1"/>
    <w:rsid w:val="00AC2960"/>
    <w:rsid w:val="00AC5569"/>
    <w:rsid w:val="00AC55DF"/>
    <w:rsid w:val="00AC7BE1"/>
    <w:rsid w:val="00AC7C92"/>
    <w:rsid w:val="00AD43F3"/>
    <w:rsid w:val="00AD532C"/>
    <w:rsid w:val="00AD69B5"/>
    <w:rsid w:val="00AE265F"/>
    <w:rsid w:val="00AE38EB"/>
    <w:rsid w:val="00AE751C"/>
    <w:rsid w:val="00AE7622"/>
    <w:rsid w:val="00B0245A"/>
    <w:rsid w:val="00B02811"/>
    <w:rsid w:val="00B0290E"/>
    <w:rsid w:val="00B03131"/>
    <w:rsid w:val="00B0749E"/>
    <w:rsid w:val="00B102D7"/>
    <w:rsid w:val="00B104D7"/>
    <w:rsid w:val="00B11046"/>
    <w:rsid w:val="00B117B3"/>
    <w:rsid w:val="00B12B86"/>
    <w:rsid w:val="00B148D4"/>
    <w:rsid w:val="00B163B1"/>
    <w:rsid w:val="00B24B83"/>
    <w:rsid w:val="00B31BA6"/>
    <w:rsid w:val="00B320CC"/>
    <w:rsid w:val="00B32CFC"/>
    <w:rsid w:val="00B3582F"/>
    <w:rsid w:val="00B40E7B"/>
    <w:rsid w:val="00B437CD"/>
    <w:rsid w:val="00B46F82"/>
    <w:rsid w:val="00B475FF"/>
    <w:rsid w:val="00B5112B"/>
    <w:rsid w:val="00B51A25"/>
    <w:rsid w:val="00B54902"/>
    <w:rsid w:val="00B5563D"/>
    <w:rsid w:val="00B567AE"/>
    <w:rsid w:val="00B5711C"/>
    <w:rsid w:val="00B606CC"/>
    <w:rsid w:val="00B62A95"/>
    <w:rsid w:val="00B66CC9"/>
    <w:rsid w:val="00B71EA7"/>
    <w:rsid w:val="00B760A8"/>
    <w:rsid w:val="00B77853"/>
    <w:rsid w:val="00B81D74"/>
    <w:rsid w:val="00B826FD"/>
    <w:rsid w:val="00B83093"/>
    <w:rsid w:val="00B8696B"/>
    <w:rsid w:val="00B90BAB"/>
    <w:rsid w:val="00B9380D"/>
    <w:rsid w:val="00BA05DC"/>
    <w:rsid w:val="00BA7AE1"/>
    <w:rsid w:val="00BB0283"/>
    <w:rsid w:val="00BB2EA6"/>
    <w:rsid w:val="00BB3A73"/>
    <w:rsid w:val="00BB5F7F"/>
    <w:rsid w:val="00BC1014"/>
    <w:rsid w:val="00BC1C9F"/>
    <w:rsid w:val="00BC6FE0"/>
    <w:rsid w:val="00BE1028"/>
    <w:rsid w:val="00BE5CA8"/>
    <w:rsid w:val="00BF0A51"/>
    <w:rsid w:val="00BF2BF6"/>
    <w:rsid w:val="00BF7252"/>
    <w:rsid w:val="00C1257F"/>
    <w:rsid w:val="00C137F4"/>
    <w:rsid w:val="00C1587F"/>
    <w:rsid w:val="00C1597F"/>
    <w:rsid w:val="00C1741E"/>
    <w:rsid w:val="00C218B6"/>
    <w:rsid w:val="00C22A3D"/>
    <w:rsid w:val="00C2362D"/>
    <w:rsid w:val="00C251FB"/>
    <w:rsid w:val="00C357EF"/>
    <w:rsid w:val="00C40354"/>
    <w:rsid w:val="00C40B98"/>
    <w:rsid w:val="00C523EF"/>
    <w:rsid w:val="00C52DA9"/>
    <w:rsid w:val="00C56A76"/>
    <w:rsid w:val="00C56B84"/>
    <w:rsid w:val="00C60993"/>
    <w:rsid w:val="00C62A59"/>
    <w:rsid w:val="00C6643F"/>
    <w:rsid w:val="00C747E5"/>
    <w:rsid w:val="00C74B71"/>
    <w:rsid w:val="00C74CCA"/>
    <w:rsid w:val="00C752A5"/>
    <w:rsid w:val="00C772A5"/>
    <w:rsid w:val="00C77EB3"/>
    <w:rsid w:val="00C80E19"/>
    <w:rsid w:val="00C8154F"/>
    <w:rsid w:val="00C83F1B"/>
    <w:rsid w:val="00C86859"/>
    <w:rsid w:val="00C90792"/>
    <w:rsid w:val="00C923C4"/>
    <w:rsid w:val="00C9463C"/>
    <w:rsid w:val="00C9494D"/>
    <w:rsid w:val="00C95E8C"/>
    <w:rsid w:val="00C97442"/>
    <w:rsid w:val="00CA1C4F"/>
    <w:rsid w:val="00CA1E0A"/>
    <w:rsid w:val="00CA23D9"/>
    <w:rsid w:val="00CA364F"/>
    <w:rsid w:val="00CA642A"/>
    <w:rsid w:val="00CB12AE"/>
    <w:rsid w:val="00CB1B38"/>
    <w:rsid w:val="00CB2747"/>
    <w:rsid w:val="00CB3E16"/>
    <w:rsid w:val="00CB45B2"/>
    <w:rsid w:val="00CB4736"/>
    <w:rsid w:val="00CB4AAD"/>
    <w:rsid w:val="00CB67CA"/>
    <w:rsid w:val="00CB74CD"/>
    <w:rsid w:val="00CC2CB1"/>
    <w:rsid w:val="00CC3087"/>
    <w:rsid w:val="00CC3B9C"/>
    <w:rsid w:val="00CC57FF"/>
    <w:rsid w:val="00CC6B14"/>
    <w:rsid w:val="00CD2CA0"/>
    <w:rsid w:val="00CF155F"/>
    <w:rsid w:val="00CF20A1"/>
    <w:rsid w:val="00CF6D4E"/>
    <w:rsid w:val="00D13899"/>
    <w:rsid w:val="00D177CE"/>
    <w:rsid w:val="00D228E1"/>
    <w:rsid w:val="00D23419"/>
    <w:rsid w:val="00D354B0"/>
    <w:rsid w:val="00D409BB"/>
    <w:rsid w:val="00D44C4A"/>
    <w:rsid w:val="00D50A0A"/>
    <w:rsid w:val="00D53927"/>
    <w:rsid w:val="00D53BDB"/>
    <w:rsid w:val="00D54F3F"/>
    <w:rsid w:val="00D56A43"/>
    <w:rsid w:val="00D61120"/>
    <w:rsid w:val="00D615EC"/>
    <w:rsid w:val="00D67FA4"/>
    <w:rsid w:val="00D765B2"/>
    <w:rsid w:val="00D80E60"/>
    <w:rsid w:val="00D810F6"/>
    <w:rsid w:val="00D83F70"/>
    <w:rsid w:val="00D847F4"/>
    <w:rsid w:val="00D85F20"/>
    <w:rsid w:val="00D86529"/>
    <w:rsid w:val="00D86A69"/>
    <w:rsid w:val="00D90990"/>
    <w:rsid w:val="00D9447D"/>
    <w:rsid w:val="00D94D88"/>
    <w:rsid w:val="00DA3BA1"/>
    <w:rsid w:val="00DA3F17"/>
    <w:rsid w:val="00DA5665"/>
    <w:rsid w:val="00DA78C2"/>
    <w:rsid w:val="00DB62B8"/>
    <w:rsid w:val="00DB74EA"/>
    <w:rsid w:val="00DC445E"/>
    <w:rsid w:val="00DC4766"/>
    <w:rsid w:val="00DC6D7E"/>
    <w:rsid w:val="00DD02AD"/>
    <w:rsid w:val="00DD02CE"/>
    <w:rsid w:val="00DD0C1F"/>
    <w:rsid w:val="00DD0CFA"/>
    <w:rsid w:val="00DD243E"/>
    <w:rsid w:val="00DE1159"/>
    <w:rsid w:val="00DE1440"/>
    <w:rsid w:val="00DE69A4"/>
    <w:rsid w:val="00DF0082"/>
    <w:rsid w:val="00DF09B8"/>
    <w:rsid w:val="00DF0A61"/>
    <w:rsid w:val="00DF4B16"/>
    <w:rsid w:val="00E00EA0"/>
    <w:rsid w:val="00E0173B"/>
    <w:rsid w:val="00E028B4"/>
    <w:rsid w:val="00E02A00"/>
    <w:rsid w:val="00E02B32"/>
    <w:rsid w:val="00E04762"/>
    <w:rsid w:val="00E04CF6"/>
    <w:rsid w:val="00E11990"/>
    <w:rsid w:val="00E2044B"/>
    <w:rsid w:val="00E27E32"/>
    <w:rsid w:val="00E31DAB"/>
    <w:rsid w:val="00E33765"/>
    <w:rsid w:val="00E34262"/>
    <w:rsid w:val="00E345BC"/>
    <w:rsid w:val="00E42CCF"/>
    <w:rsid w:val="00E42F33"/>
    <w:rsid w:val="00E4487D"/>
    <w:rsid w:val="00E54116"/>
    <w:rsid w:val="00E60467"/>
    <w:rsid w:val="00E6164A"/>
    <w:rsid w:val="00E62974"/>
    <w:rsid w:val="00E63302"/>
    <w:rsid w:val="00E64716"/>
    <w:rsid w:val="00E6535A"/>
    <w:rsid w:val="00E827DC"/>
    <w:rsid w:val="00E8739D"/>
    <w:rsid w:val="00EA4ED9"/>
    <w:rsid w:val="00EA52BF"/>
    <w:rsid w:val="00EA52EA"/>
    <w:rsid w:val="00EA726E"/>
    <w:rsid w:val="00EB108E"/>
    <w:rsid w:val="00EB5B51"/>
    <w:rsid w:val="00EC099E"/>
    <w:rsid w:val="00EC16A4"/>
    <w:rsid w:val="00EC53E5"/>
    <w:rsid w:val="00EC67AA"/>
    <w:rsid w:val="00ED0386"/>
    <w:rsid w:val="00ED0719"/>
    <w:rsid w:val="00ED0828"/>
    <w:rsid w:val="00EE0386"/>
    <w:rsid w:val="00EE1068"/>
    <w:rsid w:val="00EE162B"/>
    <w:rsid w:val="00EE19EB"/>
    <w:rsid w:val="00EE1A39"/>
    <w:rsid w:val="00EE203D"/>
    <w:rsid w:val="00EE3958"/>
    <w:rsid w:val="00EE55D1"/>
    <w:rsid w:val="00EF485E"/>
    <w:rsid w:val="00EF63AB"/>
    <w:rsid w:val="00EF7DCC"/>
    <w:rsid w:val="00F01717"/>
    <w:rsid w:val="00F04703"/>
    <w:rsid w:val="00F1111D"/>
    <w:rsid w:val="00F13CDB"/>
    <w:rsid w:val="00F14820"/>
    <w:rsid w:val="00F14E51"/>
    <w:rsid w:val="00F23297"/>
    <w:rsid w:val="00F26323"/>
    <w:rsid w:val="00F308ED"/>
    <w:rsid w:val="00F36D39"/>
    <w:rsid w:val="00F371E6"/>
    <w:rsid w:val="00F3745A"/>
    <w:rsid w:val="00F4272D"/>
    <w:rsid w:val="00F43366"/>
    <w:rsid w:val="00F44534"/>
    <w:rsid w:val="00F567F2"/>
    <w:rsid w:val="00F57703"/>
    <w:rsid w:val="00F61537"/>
    <w:rsid w:val="00F61837"/>
    <w:rsid w:val="00F65901"/>
    <w:rsid w:val="00F67364"/>
    <w:rsid w:val="00F7533A"/>
    <w:rsid w:val="00F760DC"/>
    <w:rsid w:val="00F81936"/>
    <w:rsid w:val="00F82C4B"/>
    <w:rsid w:val="00F83C7B"/>
    <w:rsid w:val="00F83FC0"/>
    <w:rsid w:val="00F8571B"/>
    <w:rsid w:val="00F94BBA"/>
    <w:rsid w:val="00F952E6"/>
    <w:rsid w:val="00F97D16"/>
    <w:rsid w:val="00FA00C3"/>
    <w:rsid w:val="00FA0A4B"/>
    <w:rsid w:val="00FA166C"/>
    <w:rsid w:val="00FA2D2C"/>
    <w:rsid w:val="00FA3652"/>
    <w:rsid w:val="00FA4747"/>
    <w:rsid w:val="00FA6935"/>
    <w:rsid w:val="00FB105E"/>
    <w:rsid w:val="00FB5FB2"/>
    <w:rsid w:val="00FC2507"/>
    <w:rsid w:val="00FC54BA"/>
    <w:rsid w:val="00FC5D76"/>
    <w:rsid w:val="00FC5DBE"/>
    <w:rsid w:val="00FC7E58"/>
    <w:rsid w:val="00FD10E3"/>
    <w:rsid w:val="00FD513C"/>
    <w:rsid w:val="00FD762C"/>
    <w:rsid w:val="00FE4489"/>
    <w:rsid w:val="00FF0A60"/>
    <w:rsid w:val="00FF66CD"/>
    <w:rsid w:val="4A509995"/>
    <w:rsid w:val="7AEB9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B7B29"/>
  <w15:chartTrackingRefBased/>
  <w15:docId w15:val="{38F59E50-500F-46F1-AF61-1709EBD1A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0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72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5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C9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769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9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9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9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98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E2D8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20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03D"/>
  </w:style>
  <w:style w:type="paragraph" w:styleId="Footer">
    <w:name w:val="footer"/>
    <w:basedOn w:val="Normal"/>
    <w:link w:val="FooterChar"/>
    <w:uiPriority w:val="99"/>
    <w:unhideWhenUsed/>
    <w:rsid w:val="00EE20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03D"/>
  </w:style>
  <w:style w:type="table" w:styleId="TableGrid">
    <w:name w:val="Table Grid"/>
    <w:basedOn w:val="TableNormal"/>
    <w:uiPriority w:val="39"/>
    <w:rsid w:val="00D44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SAAADocumentTitle">
    <w:name w:val="N/S AAA Document Title"/>
    <w:basedOn w:val="Normal"/>
    <w:qFormat/>
    <w:rsid w:val="00E34262"/>
    <w:pPr>
      <w:spacing w:after="0"/>
      <w:jc w:val="right"/>
    </w:pPr>
    <w:rPr>
      <w:rFonts w:ascii="Open Sans" w:hAnsi="Open Sans" w:cs="Open Sans"/>
      <w:b/>
      <w:noProof/>
      <w:color w:val="273252"/>
      <w:sz w:val="36"/>
      <w:szCs w:val="24"/>
    </w:rPr>
  </w:style>
  <w:style w:type="paragraph" w:customStyle="1" w:styleId="NSAAADocuemntSubtitle">
    <w:name w:val="N/S AAA Docuemnt Subtitle"/>
    <w:basedOn w:val="Normal"/>
    <w:qFormat/>
    <w:rsid w:val="00E34262"/>
    <w:pPr>
      <w:spacing w:after="0" w:line="240" w:lineRule="auto"/>
      <w:jc w:val="right"/>
    </w:pPr>
    <w:rPr>
      <w:rFonts w:ascii="Open Sans" w:hAnsi="Open Sans" w:cs="Open Sans"/>
      <w:bCs/>
      <w:color w:val="273252"/>
      <w:sz w:val="28"/>
      <w:szCs w:val="28"/>
    </w:rPr>
  </w:style>
  <w:style w:type="paragraph" w:customStyle="1" w:styleId="NSAAAHeading">
    <w:name w:val="N/S AAA Heading"/>
    <w:basedOn w:val="Normal"/>
    <w:qFormat/>
    <w:rsid w:val="00E34262"/>
    <w:pPr>
      <w:spacing w:before="240" w:after="120" w:line="276" w:lineRule="auto"/>
    </w:pPr>
    <w:rPr>
      <w:rFonts w:ascii="Open Sans" w:hAnsi="Open Sans" w:cs="Open Sans"/>
      <w:b/>
      <w:color w:val="273252"/>
      <w:sz w:val="24"/>
      <w:szCs w:val="24"/>
    </w:rPr>
  </w:style>
  <w:style w:type="paragraph" w:customStyle="1" w:styleId="NSAAABodyText">
    <w:name w:val="N/S AAA Body Text"/>
    <w:basedOn w:val="Normal"/>
    <w:qFormat/>
    <w:rsid w:val="00E34262"/>
    <w:pPr>
      <w:spacing w:after="120" w:line="276" w:lineRule="auto"/>
    </w:pPr>
    <w:rPr>
      <w:rFonts w:ascii="Open Sans" w:hAnsi="Open Sans" w:cs="Open Sans"/>
      <w:color w:val="273252"/>
      <w:sz w:val="24"/>
      <w:szCs w:val="24"/>
    </w:rPr>
  </w:style>
  <w:style w:type="paragraph" w:customStyle="1" w:styleId="NSAAABulletedBodyText">
    <w:name w:val="N/S AAA Bulleted Body Text"/>
    <w:basedOn w:val="ListParagraph"/>
    <w:qFormat/>
    <w:rsid w:val="00E34262"/>
    <w:pPr>
      <w:numPr>
        <w:numId w:val="26"/>
      </w:numPr>
      <w:spacing w:after="120" w:line="276" w:lineRule="auto"/>
    </w:pPr>
    <w:rPr>
      <w:rFonts w:ascii="Open Sans" w:hAnsi="Open Sans" w:cs="Open Sans"/>
      <w:color w:val="273252"/>
      <w:sz w:val="24"/>
      <w:szCs w:val="24"/>
    </w:rPr>
  </w:style>
  <w:style w:type="paragraph" w:customStyle="1" w:styleId="NSAAASub-BulletedBodyText">
    <w:name w:val="N/S AAA Sub-Bulleted Body Text"/>
    <w:basedOn w:val="ListParagraph"/>
    <w:qFormat/>
    <w:rsid w:val="00E34262"/>
    <w:pPr>
      <w:numPr>
        <w:ilvl w:val="1"/>
        <w:numId w:val="27"/>
      </w:numPr>
      <w:spacing w:after="120" w:line="276" w:lineRule="auto"/>
    </w:pPr>
    <w:rPr>
      <w:rFonts w:ascii="Open Sans" w:hAnsi="Open Sans" w:cs="Open Sans"/>
      <w:color w:val="27325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5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1</Pages>
  <Words>14</Words>
  <Characters>82</Characters>
  <Application>Microsoft Office Word</Application>
  <DocSecurity>0</DocSecurity>
  <Lines>18</Lines>
  <Paragraphs>6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Miller</dc:creator>
  <cp:keywords/>
  <dc:description/>
  <cp:lastModifiedBy>Hayley Miller</cp:lastModifiedBy>
  <cp:revision>829</cp:revision>
  <cp:lastPrinted>2024-04-16T19:59:00Z</cp:lastPrinted>
  <dcterms:created xsi:type="dcterms:W3CDTF">2022-07-12T16:48:00Z</dcterms:created>
  <dcterms:modified xsi:type="dcterms:W3CDTF">2024-06-1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9f54585242435241d809aa82fb10190e516f511a51f0455d3426bfa8938d3e</vt:lpwstr>
  </property>
</Properties>
</file>